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2410F5" w14:textId="77777777" w:rsidR="00ED7E3E" w:rsidRDefault="00ED7E3E"/>
    <w:p w14:paraId="7EAB5E24" w14:textId="77777777" w:rsidR="00ED7E3E" w:rsidRDefault="00ED7E3E">
      <w:r>
        <w:t>Employee Name: ________________________________</w:t>
      </w:r>
    </w:p>
    <w:p w14:paraId="0F4794CD" w14:textId="77777777" w:rsidR="00ED7E3E" w:rsidRDefault="00ED7E3E"/>
    <w:p w14:paraId="48242A8E" w14:textId="77777777" w:rsidR="00ED7E3E" w:rsidRDefault="00ED7E3E">
      <w:r>
        <w:t>Employee Signature: _____________________________</w:t>
      </w:r>
    </w:p>
    <w:p w14:paraId="2E815843" w14:textId="77777777" w:rsidR="00ED7E3E" w:rsidRDefault="00ED7E3E"/>
    <w:p w14:paraId="3323D18A" w14:textId="77777777" w:rsidR="00ED7E3E" w:rsidRDefault="00ED7E3E">
      <w:r>
        <w:t>Employee Initials: ______________</w:t>
      </w:r>
    </w:p>
    <w:p w14:paraId="002A74C0" w14:textId="77777777" w:rsidR="00ED7E3E" w:rsidRDefault="00ED7E3E"/>
    <w:p w14:paraId="77CDA684" w14:textId="0A83502D" w:rsidR="00ED7E3E" w:rsidRDefault="00ED7E3E">
      <w:r>
        <w:t xml:space="preserve">The name, signature and initials documented above are how you should </w:t>
      </w:r>
      <w:r w:rsidR="000D051D">
        <w:t>write, initial and sign</w:t>
      </w:r>
      <w:r>
        <w:t xml:space="preserve"> your name on any documentation completed at this agency. When completing any documentation, always include your title. </w:t>
      </w:r>
    </w:p>
    <w:sectPr w:rsidR="00ED7E3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8A29FA" w14:textId="77777777" w:rsidR="003F2A48" w:rsidRDefault="003F2A48" w:rsidP="00ED7E3E">
      <w:pPr>
        <w:spacing w:after="0" w:line="240" w:lineRule="auto"/>
      </w:pPr>
      <w:r>
        <w:separator/>
      </w:r>
    </w:p>
  </w:endnote>
  <w:endnote w:type="continuationSeparator" w:id="0">
    <w:p w14:paraId="24E0C57A" w14:textId="77777777" w:rsidR="003F2A48" w:rsidRDefault="003F2A48" w:rsidP="00ED7E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E2C463" w14:textId="77777777" w:rsidR="003F2A48" w:rsidRDefault="003F2A48" w:rsidP="00ED7E3E">
      <w:pPr>
        <w:spacing w:after="0" w:line="240" w:lineRule="auto"/>
      </w:pPr>
      <w:r>
        <w:separator/>
      </w:r>
    </w:p>
  </w:footnote>
  <w:footnote w:type="continuationSeparator" w:id="0">
    <w:p w14:paraId="17952045" w14:textId="77777777" w:rsidR="003F2A48" w:rsidRDefault="003F2A48" w:rsidP="00ED7E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3B394" w14:textId="2CCDED3E" w:rsidR="00ED7E3E" w:rsidRPr="00ED7E3E" w:rsidRDefault="000D051D" w:rsidP="00ED7E3E">
    <w:pPr>
      <w:pStyle w:val="Header"/>
      <w:jc w:val="center"/>
      <w:rPr>
        <w:b/>
        <w:sz w:val="28"/>
      </w:rPr>
    </w:pPr>
    <w:r>
      <w:rPr>
        <w:b/>
        <w:sz w:val="28"/>
      </w:rPr>
      <w:t>A &amp; J Residential Services</w:t>
    </w:r>
    <w:r w:rsidR="001B2EA0">
      <w:rPr>
        <w:b/>
        <w:sz w:val="28"/>
      </w:rPr>
      <w:t xml:space="preserve"> </w:t>
    </w:r>
    <w:r w:rsidR="00ED7E3E">
      <w:rPr>
        <w:b/>
        <w:sz w:val="28"/>
      </w:rPr>
      <w:t>Employee</w:t>
    </w:r>
    <w:r w:rsidR="00ED7E3E" w:rsidRPr="00ED7E3E">
      <w:rPr>
        <w:b/>
        <w:sz w:val="28"/>
      </w:rPr>
      <w:t xml:space="preserve"> Signature and Initial Crosswal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DU2NbYwNLQwMTFX0lEKTi0uzszPAykwqgUAj7EimiwAAAA="/>
  </w:docVars>
  <w:rsids>
    <w:rsidRoot w:val="00ED7E3E"/>
    <w:rsid w:val="000D051D"/>
    <w:rsid w:val="001B2EA0"/>
    <w:rsid w:val="00284635"/>
    <w:rsid w:val="003F2A48"/>
    <w:rsid w:val="004723EC"/>
    <w:rsid w:val="00621943"/>
    <w:rsid w:val="006E5E86"/>
    <w:rsid w:val="00ED7E3E"/>
    <w:rsid w:val="00EE0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CB19A"/>
  <w15:chartTrackingRefBased/>
  <w15:docId w15:val="{1028BA60-9332-43F6-A867-E17057CED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7E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E3E"/>
  </w:style>
  <w:style w:type="paragraph" w:styleId="Footer">
    <w:name w:val="footer"/>
    <w:basedOn w:val="Normal"/>
    <w:link w:val="FooterChar"/>
    <w:uiPriority w:val="99"/>
    <w:unhideWhenUsed/>
    <w:rsid w:val="00ED7E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E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NATE CONSULTING, LLC</dc:creator>
  <cp:keywords/>
  <dc:description/>
  <cp:lastModifiedBy>MAGNATE CONSULTING</cp:lastModifiedBy>
  <cp:revision>2</cp:revision>
  <dcterms:created xsi:type="dcterms:W3CDTF">2020-06-07T01:38:00Z</dcterms:created>
  <dcterms:modified xsi:type="dcterms:W3CDTF">2020-06-07T01:38:00Z</dcterms:modified>
</cp:coreProperties>
</file>